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0606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cc97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2:44:38Z</dcterms:created>
  <dcterms:modified xsi:type="dcterms:W3CDTF">2022-05-07T12:44:38Z</dcterms:modified>
</cp:coreProperties>
</file>